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814F3" w14:textId="77777777" w:rsidR="008C5733" w:rsidRPr="008576AA" w:rsidRDefault="008C5733" w:rsidP="0058446C">
      <w:pPr>
        <w:pStyle w:val="SOPLevel1"/>
        <w:spacing w:before="120" w:after="120"/>
      </w:pPr>
      <w:bookmarkStart w:id="0" w:name="_GoBack"/>
      <w:bookmarkEnd w:id="0"/>
      <w:r w:rsidRPr="008576AA">
        <w:t>PURPOSE</w:t>
      </w:r>
    </w:p>
    <w:p w14:paraId="5838B54C" w14:textId="05FBEEE1" w:rsidR="008C5733" w:rsidRDefault="008C5733" w:rsidP="004E4D01">
      <w:pPr>
        <w:pStyle w:val="SOPLevel2"/>
      </w:pPr>
      <w:r>
        <w:t xml:space="preserve">This procedure establishes the process to conduct annual evaluations of the human </w:t>
      </w:r>
      <w:proofErr w:type="gramStart"/>
      <w:r w:rsidR="7ED4F656">
        <w:t>subjects</w:t>
      </w:r>
      <w:proofErr w:type="gramEnd"/>
      <w:r w:rsidR="0005526F">
        <w:t xml:space="preserve"> </w:t>
      </w:r>
      <w:r>
        <w:t>protection program.</w:t>
      </w:r>
    </w:p>
    <w:p w14:paraId="12900ABD" w14:textId="257D69CF" w:rsidR="008C5733" w:rsidRPr="00210D6D" w:rsidRDefault="008C5733" w:rsidP="004E4D01">
      <w:pPr>
        <w:pStyle w:val="SOPLevel2"/>
      </w:pPr>
      <w:r>
        <w:t>The process begins each June.</w:t>
      </w:r>
    </w:p>
    <w:p w14:paraId="3AF8BE3E" w14:textId="77777777" w:rsidR="008C5733" w:rsidRDefault="008C5733" w:rsidP="004E4D01">
      <w:pPr>
        <w:pStyle w:val="SOPLevel2"/>
      </w:pPr>
      <w:r>
        <w:t>The process ends when all evaluations have been completed and communicated to those evaluated.</w:t>
      </w:r>
    </w:p>
    <w:p w14:paraId="73A7123C" w14:textId="77777777" w:rsidR="008C5733" w:rsidRPr="008576AA" w:rsidRDefault="008C5733" w:rsidP="0058446C">
      <w:pPr>
        <w:pStyle w:val="SOPLevel1"/>
        <w:spacing w:before="120" w:after="120"/>
      </w:pPr>
      <w:r w:rsidRPr="008576AA">
        <w:t>REVISIONS FROM PREVIOUS VERSION</w:t>
      </w:r>
    </w:p>
    <w:p w14:paraId="6B736D19" w14:textId="1EA9A871" w:rsidR="008C5733" w:rsidRDefault="008C5733" w:rsidP="004E4D01">
      <w:pPr>
        <w:pStyle w:val="SOPLevel2"/>
      </w:pPr>
      <w:r>
        <w:t>None</w:t>
      </w:r>
      <w:r w:rsidR="00C265A1">
        <w:t>.</w:t>
      </w:r>
    </w:p>
    <w:p w14:paraId="462D481A" w14:textId="77777777" w:rsidR="008C5733" w:rsidRPr="008576AA" w:rsidRDefault="008C5733" w:rsidP="0058446C">
      <w:pPr>
        <w:pStyle w:val="SOPLevel1"/>
        <w:spacing w:before="120" w:after="120"/>
      </w:pPr>
      <w:r w:rsidRPr="008576AA">
        <w:t>POLICY</w:t>
      </w:r>
    </w:p>
    <w:p w14:paraId="5233D633" w14:textId="60743A17" w:rsidR="008C5733" w:rsidRDefault="008C5733" w:rsidP="004E4D01">
      <w:pPr>
        <w:pStyle w:val="SOPLevel2"/>
      </w:pPr>
      <w:r>
        <w:t xml:space="preserve">The </w:t>
      </w:r>
      <w:r w:rsidR="0050109F">
        <w:t>H</w:t>
      </w:r>
      <w:r>
        <w:t xml:space="preserve">uman </w:t>
      </w:r>
      <w:r w:rsidR="0050109F">
        <w:t>Subjects</w:t>
      </w:r>
      <w:r>
        <w:t xml:space="preserve"> </w:t>
      </w:r>
      <w:r w:rsidR="0050109F">
        <w:t>P</w:t>
      </w:r>
      <w:r>
        <w:t xml:space="preserve">rotection </w:t>
      </w:r>
      <w:r w:rsidR="0050109F">
        <w:t>P</w:t>
      </w:r>
      <w:r>
        <w:t>rogram is evaluated annually.</w:t>
      </w:r>
    </w:p>
    <w:p w14:paraId="29AD4AAE" w14:textId="61023A2B" w:rsidR="008C5733" w:rsidRDefault="008C5733" w:rsidP="004E4D01">
      <w:pPr>
        <w:pStyle w:val="SOPLevel2"/>
      </w:pPr>
      <w:r>
        <w:t xml:space="preserve">The subject outreach program for enhancing the understanding of subjects, prospective subjects, and communities is accomplished by making </w:t>
      </w:r>
      <w:r w:rsidR="00611FF1">
        <w:t>informational resources pertaining to research participation and rights of research participants available to the community via the Human Subject</w:t>
      </w:r>
      <w:r w:rsidR="0050109F">
        <w:t>s</w:t>
      </w:r>
      <w:r w:rsidR="00611FF1">
        <w:t xml:space="preserve"> Protection Program website.</w:t>
      </w:r>
    </w:p>
    <w:p w14:paraId="7816BB1E" w14:textId="77777777" w:rsidR="008C5733" w:rsidRDefault="008C5733" w:rsidP="0058446C">
      <w:pPr>
        <w:pStyle w:val="SOPLevel1"/>
        <w:spacing w:before="120" w:after="120"/>
      </w:pPr>
      <w:r>
        <w:t>RESPONSIBILITIES</w:t>
      </w:r>
    </w:p>
    <w:p w14:paraId="1B1559CC" w14:textId="77777777" w:rsidR="008C5733" w:rsidRDefault="008C5733" w:rsidP="004E4D01">
      <w:pPr>
        <w:pStyle w:val="SOPLevel2"/>
      </w:pPr>
      <w:r>
        <w:t>IRB staff ensure completion of these procedures.</w:t>
      </w:r>
    </w:p>
    <w:p w14:paraId="1D22B02B" w14:textId="77777777" w:rsidR="008C5733" w:rsidRPr="008576AA" w:rsidRDefault="008C5733" w:rsidP="0058446C">
      <w:pPr>
        <w:pStyle w:val="SOPLevel1"/>
        <w:spacing w:before="120" w:after="120"/>
      </w:pPr>
      <w:r w:rsidRPr="008576AA">
        <w:t>PROCEDURE</w:t>
      </w:r>
    </w:p>
    <w:p w14:paraId="56CD18EB" w14:textId="03E424E0" w:rsidR="008C5733" w:rsidRDefault="008C5733" w:rsidP="004E4D01">
      <w:pPr>
        <w:pStyle w:val="SOPLevel2"/>
      </w:pPr>
      <w:r>
        <w:t>Have the</w:t>
      </w:r>
      <w:r w:rsidR="007F5733">
        <w:t xml:space="preserve"> HSPP Executive Director</w:t>
      </w:r>
      <w:r>
        <w:t xml:space="preserve"> or designee evaluate the following resources provided to the </w:t>
      </w:r>
      <w:r w:rsidR="0050109F">
        <w:t>H</w:t>
      </w:r>
      <w:r>
        <w:t xml:space="preserve">uman </w:t>
      </w:r>
      <w:r w:rsidR="0050109F">
        <w:t>Subjects Protection Program</w:t>
      </w:r>
      <w:r>
        <w:t xml:space="preserve"> and </w:t>
      </w:r>
      <w:r w:rsidR="007F5733">
        <w:t>adjust</w:t>
      </w:r>
      <w:r>
        <w:t xml:space="preserve"> as part of the budgeting process.</w:t>
      </w:r>
    </w:p>
    <w:p w14:paraId="1541CB29" w14:textId="68E4A623" w:rsidR="008C5733" w:rsidRDefault="008C5733" w:rsidP="004E4D01">
      <w:pPr>
        <w:pStyle w:val="SOPLevel3"/>
      </w:pPr>
      <w:r>
        <w:t>Space</w:t>
      </w:r>
      <w:r w:rsidR="615E11E0">
        <w:t xml:space="preserve"> – physical and virtual – and office equipment</w:t>
      </w:r>
    </w:p>
    <w:p w14:paraId="181BAAEE" w14:textId="77777777" w:rsidR="008C5733" w:rsidRDefault="008C5733" w:rsidP="004E4D01">
      <w:pPr>
        <w:pStyle w:val="SOPLevel3"/>
      </w:pPr>
      <w:r>
        <w:t>HRPP educational program</w:t>
      </w:r>
    </w:p>
    <w:p w14:paraId="7879276D" w14:textId="1428DBD1" w:rsidR="008C5733" w:rsidRDefault="00611FF1" w:rsidP="004E4D01">
      <w:pPr>
        <w:pStyle w:val="SOPLevel3"/>
      </w:pPr>
      <w:r>
        <w:t>Availability of l</w:t>
      </w:r>
      <w:r w:rsidR="008C5733">
        <w:t>egal counsel</w:t>
      </w:r>
      <w:r w:rsidR="5130E8D3">
        <w:t xml:space="preserve"> and/or consultants</w:t>
      </w:r>
    </w:p>
    <w:p w14:paraId="5AEA7EED" w14:textId="7A63333C" w:rsidR="008C5733" w:rsidRDefault="008C5733" w:rsidP="004E4D01">
      <w:pPr>
        <w:pStyle w:val="SOPLevel3"/>
      </w:pPr>
      <w:r>
        <w:t>Conflicts of interest</w:t>
      </w:r>
    </w:p>
    <w:p w14:paraId="71142D86" w14:textId="7306C0CD" w:rsidR="008C5733" w:rsidRDefault="008C5733" w:rsidP="004E4D01">
      <w:pPr>
        <w:pStyle w:val="SOPLevel3"/>
      </w:pPr>
      <w:r>
        <w:t xml:space="preserve">Quality </w:t>
      </w:r>
      <w:r w:rsidR="78EED346">
        <w:t xml:space="preserve">assessment and quality </w:t>
      </w:r>
      <w:r>
        <w:t xml:space="preserve">improvement </w:t>
      </w:r>
      <w:r w:rsidR="33CFFC54">
        <w:t>activities</w:t>
      </w:r>
    </w:p>
    <w:p w14:paraId="461DF656" w14:textId="11871E20" w:rsidR="007F5733" w:rsidRDefault="3D16CBE2" w:rsidP="004E4D01">
      <w:pPr>
        <w:pStyle w:val="SOPLevel3"/>
      </w:pPr>
      <w:r>
        <w:t xml:space="preserve">Communicate the </w:t>
      </w:r>
      <w:r w:rsidR="5E35E552">
        <w:t xml:space="preserve">results of the </w:t>
      </w:r>
      <w:r>
        <w:t xml:space="preserve">evaluation to the </w:t>
      </w:r>
      <w:r w:rsidRPr="025D3FA0">
        <w:rPr>
          <w:u w:val="single"/>
        </w:rPr>
        <w:t>IO</w:t>
      </w:r>
      <w:r>
        <w:t xml:space="preserve"> or designee.</w:t>
      </w:r>
    </w:p>
    <w:p w14:paraId="2E236F4F" w14:textId="11CB0C05" w:rsidR="008C5733" w:rsidRDefault="007F5733" w:rsidP="004E4D01">
      <w:pPr>
        <w:pStyle w:val="SOPLevel2"/>
      </w:pPr>
      <w:r>
        <w:t>Have the HSPP Executive Director or designee e</w:t>
      </w:r>
      <w:r w:rsidR="008C5733">
        <w:t xml:space="preserve">valuate whether the </w:t>
      </w:r>
      <w:r w:rsidR="008C5733" w:rsidRPr="00722544">
        <w:t xml:space="preserve">number of IRBs </w:t>
      </w:r>
      <w:r w:rsidR="008C5733">
        <w:t>is</w:t>
      </w:r>
      <w:r w:rsidR="008C5733" w:rsidRPr="00722544">
        <w:t xml:space="preserve"> appropriate to the volume and types of research reviewed</w:t>
      </w:r>
      <w:r w:rsidR="008C5733">
        <w:t>.</w:t>
      </w:r>
    </w:p>
    <w:p w14:paraId="2071E678" w14:textId="59305017" w:rsidR="008C5733" w:rsidRDefault="00611FF1" w:rsidP="004E4D01">
      <w:pPr>
        <w:pStyle w:val="SOPLevel3"/>
      </w:pPr>
      <w:r>
        <w:t xml:space="preserve">Communicate the </w:t>
      </w:r>
      <w:r w:rsidR="008C5733">
        <w:t xml:space="preserve">evaluation to the </w:t>
      </w:r>
      <w:r w:rsidR="00DE3C9C">
        <w:rPr>
          <w:u w:val="double"/>
        </w:rPr>
        <w:t>I</w:t>
      </w:r>
      <w:r w:rsidR="00A7275D">
        <w:rPr>
          <w:u w:val="double"/>
        </w:rPr>
        <w:t>O</w:t>
      </w:r>
      <w:r w:rsidR="008C5733">
        <w:t xml:space="preserve"> or designee.</w:t>
      </w:r>
    </w:p>
    <w:p w14:paraId="4CA348FC" w14:textId="1DD99D86" w:rsidR="008C5733" w:rsidRDefault="008C5733" w:rsidP="004E4D01">
      <w:pPr>
        <w:pStyle w:val="SOPLevel3"/>
      </w:pPr>
      <w:r>
        <w:t xml:space="preserve">If the number of IRBs is not appropriate </w:t>
      </w:r>
      <w:r w:rsidRPr="00722544">
        <w:t xml:space="preserve">to the volume and types of </w:t>
      </w:r>
      <w:r w:rsidRPr="00A625AA">
        <w:t>research</w:t>
      </w:r>
      <w:r w:rsidRPr="00722544">
        <w:t xml:space="preserve"> reviewed</w:t>
      </w:r>
      <w:r>
        <w:t xml:space="preserve">, work with the </w:t>
      </w:r>
      <w:r w:rsidR="00A7275D">
        <w:rPr>
          <w:u w:val="double"/>
        </w:rPr>
        <w:t>IO</w:t>
      </w:r>
      <w:r>
        <w:t xml:space="preserve"> or designee to modify the IRB structure.</w:t>
      </w:r>
    </w:p>
    <w:p w14:paraId="0E22243E" w14:textId="36E37306" w:rsidR="00B532E3" w:rsidRDefault="00B532E3" w:rsidP="00B532E3">
      <w:pPr>
        <w:pStyle w:val="SOPLevel2"/>
      </w:pPr>
      <w:r>
        <w:t xml:space="preserve">Have the </w:t>
      </w:r>
      <w:r w:rsidR="00611FF1">
        <w:t>HSPP Executive Director</w:t>
      </w:r>
      <w:r w:rsidR="0050109F">
        <w:t xml:space="preserve"> or designee</w:t>
      </w:r>
      <w:r w:rsidR="0046602B">
        <w:t xml:space="preserve"> annually</w:t>
      </w:r>
      <w:r>
        <w:t xml:space="preserve"> evaluate the knowledge, skills, and performance of each IRB chair using </w:t>
      </w:r>
      <w:r w:rsidR="00914BBA">
        <w:t xml:space="preserve">HRP-326 - </w:t>
      </w:r>
      <w:r>
        <w:t>WORKSHEET</w:t>
      </w:r>
      <w:r w:rsidR="00914BBA">
        <w:t xml:space="preserve"> - </w:t>
      </w:r>
      <w:r>
        <w:t>Performance Evaluation for IRB Chairs</w:t>
      </w:r>
      <w:r w:rsidR="000B2142">
        <w:t xml:space="preserve"> and Chair responses to an annual self-assessment survey</w:t>
      </w:r>
      <w:r>
        <w:t xml:space="preserve">. </w:t>
      </w:r>
    </w:p>
    <w:p w14:paraId="62B7F00C" w14:textId="4B48933A" w:rsidR="000B2142" w:rsidRDefault="000B2142" w:rsidP="00B532E3">
      <w:pPr>
        <w:pStyle w:val="SOPLevel3"/>
      </w:pPr>
      <w:r>
        <w:t xml:space="preserve">Document and archive a copy of the </w:t>
      </w:r>
      <w:r w:rsidR="00211503">
        <w:t>evaluation</w:t>
      </w:r>
      <w:r>
        <w:t xml:space="preserve"> </w:t>
      </w:r>
      <w:r w:rsidR="4AB507D7">
        <w:t>and</w:t>
      </w:r>
      <w:r>
        <w:t xml:space="preserve"> self-assessment in the IRB Member’s Profile in e-IRB.</w:t>
      </w:r>
    </w:p>
    <w:p w14:paraId="4ED50E07" w14:textId="293B4AF9" w:rsidR="00B532E3" w:rsidRDefault="00B532E3" w:rsidP="00B532E3">
      <w:pPr>
        <w:pStyle w:val="SOPLevel3"/>
      </w:pPr>
      <w:r>
        <w:t xml:space="preserve">Communicate the results of the evaluation to each IRB chair and the </w:t>
      </w:r>
      <w:r w:rsidR="00780A44" w:rsidRPr="005B54A3">
        <w:rPr>
          <w:u w:val="double"/>
        </w:rPr>
        <w:t>IO</w:t>
      </w:r>
      <w:r w:rsidR="00611FF1">
        <w:rPr>
          <w:u w:val="double"/>
        </w:rPr>
        <w:t xml:space="preserve"> </w:t>
      </w:r>
      <w:r>
        <w:t xml:space="preserve">or </w:t>
      </w:r>
      <w:r w:rsidR="00780A44">
        <w:t>d</w:t>
      </w:r>
      <w:r>
        <w:t xml:space="preserve">esignee. </w:t>
      </w:r>
    </w:p>
    <w:p w14:paraId="5E880286" w14:textId="4B159240" w:rsidR="00B532E3" w:rsidRDefault="00B532E3" w:rsidP="00B532E3">
      <w:pPr>
        <w:pStyle w:val="SOPLevel3"/>
      </w:pPr>
      <w:r>
        <w:t>If needed, work with each IRB chair to develop a plan to improve the individual’s knowledge, skills, and performance.</w:t>
      </w:r>
      <w:r w:rsidR="0046602B">
        <w:t xml:space="preserve"> Individual plans may include, but are not limited to</w:t>
      </w:r>
      <w:r w:rsidR="000B2142">
        <w:t>,</w:t>
      </w:r>
      <w:r w:rsidR="0046602B">
        <w:t xml:space="preserve"> additional education or training, mentorship, or removal as a Chair. </w:t>
      </w:r>
    </w:p>
    <w:p w14:paraId="6469BC55" w14:textId="3AC24D20" w:rsidR="00BA411B" w:rsidRDefault="008C5733" w:rsidP="004E4D01">
      <w:pPr>
        <w:pStyle w:val="SOPLevel2"/>
      </w:pPr>
      <w:r>
        <w:t xml:space="preserve">Have the </w:t>
      </w:r>
      <w:r w:rsidR="00611FF1">
        <w:t>HSPP Executive Director or designee</w:t>
      </w:r>
      <w:r>
        <w:t xml:space="preserve"> </w:t>
      </w:r>
      <w:r w:rsidR="0046602B">
        <w:t xml:space="preserve">annually </w:t>
      </w:r>
      <w:r>
        <w:t>evaluate the knowledge, skills, and performance of each regular and alternate IRB member</w:t>
      </w:r>
      <w:r w:rsidR="00B532E3">
        <w:t xml:space="preserve"> using </w:t>
      </w:r>
      <w:r w:rsidR="00914BBA">
        <w:t xml:space="preserve">HRP-327 - </w:t>
      </w:r>
      <w:r w:rsidR="00B532E3">
        <w:t xml:space="preserve">WORKSHEET </w:t>
      </w:r>
      <w:r w:rsidR="00914BBA">
        <w:t xml:space="preserve">- </w:t>
      </w:r>
      <w:r w:rsidR="00B532E3">
        <w:t>Performance Evaluation for IRB Members</w:t>
      </w:r>
      <w:r w:rsidR="000B2142">
        <w:t xml:space="preserve"> and IRB member responses to an annual self-assessment survey</w:t>
      </w:r>
      <w:r w:rsidR="008C0C2D">
        <w:t xml:space="preserve">. </w:t>
      </w:r>
    </w:p>
    <w:p w14:paraId="12F3AD1B" w14:textId="77777777" w:rsidR="00211503" w:rsidRDefault="000B2142">
      <w:pPr>
        <w:pStyle w:val="SOPLevel3"/>
      </w:pPr>
      <w:r>
        <w:t xml:space="preserve">Document and archive a copy of the </w:t>
      </w:r>
      <w:r w:rsidR="00211503">
        <w:t>evaluation and self-assessment in the IRB Member’s Profile in e-IRB.</w:t>
      </w:r>
    </w:p>
    <w:p w14:paraId="174F4D32" w14:textId="5BB6E81E" w:rsidR="008C5733" w:rsidRDefault="00D83BCD">
      <w:pPr>
        <w:pStyle w:val="SOPLevel3"/>
      </w:pPr>
      <w:r>
        <w:t xml:space="preserve">Communicate the results of the evaluation to each IRB member and the </w:t>
      </w:r>
      <w:r w:rsidR="00780A44" w:rsidRPr="005B54A3">
        <w:rPr>
          <w:u w:val="double"/>
        </w:rPr>
        <w:t>IO</w:t>
      </w:r>
      <w:r w:rsidR="00611FF1">
        <w:rPr>
          <w:u w:val="double"/>
        </w:rPr>
        <w:t xml:space="preserve"> </w:t>
      </w:r>
      <w:r>
        <w:t xml:space="preserve">or </w:t>
      </w:r>
      <w:r w:rsidR="00780A44">
        <w:t>d</w:t>
      </w:r>
      <w:r>
        <w:t xml:space="preserve">esignee. </w:t>
      </w:r>
    </w:p>
    <w:p w14:paraId="1A992D6D" w14:textId="47E43AE0" w:rsidR="00EF328C" w:rsidRDefault="228363BD">
      <w:pPr>
        <w:pStyle w:val="SOPLevel3"/>
      </w:pPr>
      <w:r>
        <w:lastRenderedPageBreak/>
        <w:t xml:space="preserve">If needed, work with </w:t>
      </w:r>
      <w:r w:rsidR="3A20BAB1">
        <w:t xml:space="preserve">individual </w:t>
      </w:r>
      <w:r>
        <w:t>IRB members to develop a plan to improve the individual’s knowledge, skills, and performance.</w:t>
      </w:r>
      <w:r w:rsidR="0046602B">
        <w:t xml:space="preserve"> Individual plans may include, but are not limited to additional education or training, </w:t>
      </w:r>
      <w:r w:rsidR="000B2142">
        <w:t xml:space="preserve">mentoring, </w:t>
      </w:r>
      <w:r w:rsidR="0046602B">
        <w:t xml:space="preserve">tandem reviews, </w:t>
      </w:r>
      <w:r w:rsidR="000B2142">
        <w:t xml:space="preserve">or </w:t>
      </w:r>
      <w:r w:rsidR="0046602B">
        <w:t>removal from IRB membership.</w:t>
      </w:r>
    </w:p>
    <w:p w14:paraId="58512C23" w14:textId="54F43093" w:rsidR="008C5733" w:rsidRDefault="008C5733" w:rsidP="00870E66">
      <w:pPr>
        <w:pStyle w:val="SOPLevel1"/>
        <w:spacing w:before="120" w:after="120"/>
        <w:rPr>
          <w:rFonts w:eastAsiaTheme="minorEastAsia"/>
          <w:szCs w:val="20"/>
        </w:rPr>
      </w:pPr>
      <w:r>
        <w:t xml:space="preserve">Send a copy of </w:t>
      </w:r>
      <w:r w:rsidR="00A7275D">
        <w:t xml:space="preserve">HRP-562 - LETTER - IRB Appreciation </w:t>
      </w:r>
      <w:r>
        <w:t>to the IRB member’s supervisor.</w:t>
      </w:r>
    </w:p>
    <w:p w14:paraId="33387580" w14:textId="016028BF" w:rsidR="008C5733" w:rsidRDefault="00BA411B" w:rsidP="004E4D01">
      <w:pPr>
        <w:pStyle w:val="SOPLevel2"/>
      </w:pPr>
      <w:r>
        <w:t xml:space="preserve">Have the </w:t>
      </w:r>
      <w:r w:rsidR="00EF328C">
        <w:t xml:space="preserve">HSPP Executive Director or </w:t>
      </w:r>
      <w:r w:rsidR="000B2142">
        <w:t>the employee’s direct supervisor</w:t>
      </w:r>
      <w:r>
        <w:t xml:space="preserve"> </w:t>
      </w:r>
      <w:r w:rsidR="00EF328C">
        <w:t>f</w:t>
      </w:r>
      <w:r w:rsidR="008C5733">
        <w:t xml:space="preserve">ollow </w:t>
      </w:r>
      <w:r w:rsidR="00EF328C">
        <w:t>Rutgers University</w:t>
      </w:r>
      <w:r w:rsidR="008C5733">
        <w:t xml:space="preserve"> Human Resources annual employee evaluation process to evaluate the knowledge, skills, and performance of IRB staff</w:t>
      </w:r>
      <w:r w:rsidR="008C0C2D">
        <w:t>.</w:t>
      </w:r>
      <w:r w:rsidR="00B532E3">
        <w:t xml:space="preserve"> Use </w:t>
      </w:r>
      <w:r w:rsidR="00914BBA">
        <w:t xml:space="preserve">HRP-328 - </w:t>
      </w:r>
      <w:r w:rsidR="00B532E3">
        <w:t xml:space="preserve">WORKSHEET </w:t>
      </w:r>
      <w:r w:rsidR="00914BBA">
        <w:t xml:space="preserve">- </w:t>
      </w:r>
      <w:r w:rsidR="00B532E3">
        <w:t>Performance Evaluation for IRB Staff as part of the evaluation.</w:t>
      </w:r>
    </w:p>
    <w:p w14:paraId="0992C4BE" w14:textId="1D08D10C" w:rsidR="008F6024" w:rsidRDefault="008F6024" w:rsidP="005B54A3">
      <w:pPr>
        <w:pStyle w:val="SOPLevel3"/>
      </w:pPr>
      <w:r>
        <w:t xml:space="preserve">Document the results of this evaluation as part of the annual employee evaluation process. </w:t>
      </w:r>
    </w:p>
    <w:p w14:paraId="18008B11" w14:textId="43F2A1D0" w:rsidR="008C5733" w:rsidRDefault="00EF328C" w:rsidP="004E4D01">
      <w:pPr>
        <w:pStyle w:val="SOPLevel3"/>
      </w:pPr>
      <w:r>
        <w:t xml:space="preserve">Archive </w:t>
      </w:r>
      <w:r w:rsidR="008C5733">
        <w:t xml:space="preserve">a copy of the evaluation </w:t>
      </w:r>
      <w:r>
        <w:t>in each IRB staff members personnel file consistent with Rutgers University Human Resources policy</w:t>
      </w:r>
      <w:r w:rsidR="008C5733">
        <w:t>.</w:t>
      </w:r>
    </w:p>
    <w:p w14:paraId="67E3D44E" w14:textId="77777777" w:rsidR="008C5733" w:rsidRDefault="008C5733" w:rsidP="004E4D01">
      <w:pPr>
        <w:pStyle w:val="SOPLevel3"/>
      </w:pPr>
      <w:r>
        <w:t>Provide each IRB staff with a copy of his or her evaluation.</w:t>
      </w:r>
    </w:p>
    <w:p w14:paraId="2A5498F7" w14:textId="3124B47E" w:rsidR="008C5733" w:rsidRDefault="008C5733" w:rsidP="004E4D01">
      <w:pPr>
        <w:pStyle w:val="SOPLevel3"/>
      </w:pPr>
      <w:r>
        <w:t>If needed, work with each IRB staff person to develop a plan to improve the individual’s knowledge, skills, and performance.</w:t>
      </w:r>
      <w:r w:rsidR="0046602B">
        <w:t xml:space="preserve"> Individual plans may include re-training, additional education, </w:t>
      </w:r>
      <w:r w:rsidR="000B2142">
        <w:t xml:space="preserve">mentoring, tandem reviews or removal as an IRB member. </w:t>
      </w:r>
      <w:r w:rsidR="0046602B">
        <w:t xml:space="preserve"> </w:t>
      </w:r>
    </w:p>
    <w:p w14:paraId="0A7D1366" w14:textId="38F7DE8D" w:rsidR="008C5733" w:rsidRDefault="008C5733" w:rsidP="004E4D01">
      <w:pPr>
        <w:pStyle w:val="SOPLevel2"/>
      </w:pPr>
      <w:r>
        <w:t xml:space="preserve">Use </w:t>
      </w:r>
      <w:r w:rsidR="00A7275D">
        <w:t xml:space="preserve">HRP-304 - WORKSHEET - IRB Composition </w:t>
      </w:r>
      <w:r>
        <w:t>to evaluate whether the composition of the IRB meets regulatory and organizational requirements.</w:t>
      </w:r>
    </w:p>
    <w:p w14:paraId="7B5DF775" w14:textId="718D3EAC" w:rsidR="008C5733" w:rsidRDefault="008C5733" w:rsidP="004E4D01">
      <w:pPr>
        <w:pStyle w:val="SOPLevel3"/>
      </w:pPr>
      <w:r>
        <w:t xml:space="preserve">Provide a copy of the evaluation to the </w:t>
      </w:r>
      <w:r w:rsidR="00A7275D" w:rsidRPr="025D3FA0">
        <w:rPr>
          <w:u w:val="double"/>
        </w:rPr>
        <w:t>IO</w:t>
      </w:r>
      <w:r>
        <w:t xml:space="preserve"> or designee.</w:t>
      </w:r>
    </w:p>
    <w:p w14:paraId="5EEB47AD" w14:textId="649D0448" w:rsidR="008C5733" w:rsidRDefault="008C5733" w:rsidP="004E4D01">
      <w:pPr>
        <w:pStyle w:val="SOPLevel3"/>
      </w:pPr>
      <w:r>
        <w:t xml:space="preserve">If the composition of an IRB does not meet regulatory and organizational requirements, work with the </w:t>
      </w:r>
      <w:r w:rsidR="00A7275D" w:rsidRPr="025D3FA0">
        <w:rPr>
          <w:u w:val="double"/>
        </w:rPr>
        <w:t>IO</w:t>
      </w:r>
      <w:r>
        <w:t xml:space="preserve"> or designee to modify the IRB composition.</w:t>
      </w:r>
    </w:p>
    <w:p w14:paraId="1A8C0E3C" w14:textId="61F89DAF" w:rsidR="00EF328C" w:rsidRDefault="00EF328C" w:rsidP="004E4D01">
      <w:pPr>
        <w:pStyle w:val="SOPLevel2"/>
      </w:pPr>
      <w:r>
        <w:t>Have the HSPP Executive Director or designee evaluate the HSPP education program and</w:t>
      </w:r>
      <w:r w:rsidR="359B30C5">
        <w:t xml:space="preserve"> </w:t>
      </w:r>
      <w:r>
        <w:t>its resources to determine if the content is appropriate.</w:t>
      </w:r>
    </w:p>
    <w:p w14:paraId="0329A193" w14:textId="4E367750" w:rsidR="008C5733" w:rsidRDefault="008C5733" w:rsidP="004E4D01">
      <w:pPr>
        <w:pStyle w:val="SOPLevel2"/>
      </w:pPr>
      <w:r>
        <w:t>Evaluate the subject outreach plan.</w:t>
      </w:r>
    </w:p>
    <w:p w14:paraId="6F284331" w14:textId="77777777" w:rsidR="00947691" w:rsidRPr="00A52015" w:rsidRDefault="00947691" w:rsidP="00947691">
      <w:pPr>
        <w:pStyle w:val="SOPLevel3"/>
      </w:pPr>
      <w:r>
        <w:t>Consider the following areas when evaluating the outreach plan:</w:t>
      </w:r>
    </w:p>
    <w:p w14:paraId="76A690E2" w14:textId="08E391EB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Whether the existing scope and content of H</w:t>
      </w:r>
      <w:r w:rsidR="00EF328C">
        <w:t>S</w:t>
      </w:r>
      <w:r>
        <w:t>PP outreach materials continue to be adequate;</w:t>
      </w:r>
    </w:p>
    <w:p w14:paraId="6F111606" w14:textId="77777777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Whether modifications to existing outreach materials are necessary;</w:t>
      </w:r>
    </w:p>
    <w:p w14:paraId="7D86E1FB" w14:textId="1E218C14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Whether or not the H</w:t>
      </w:r>
      <w:r w:rsidR="007F5733">
        <w:t>S</w:t>
      </w:r>
      <w:r>
        <w:t>PP’s existing materials are being regularly utilized by the IRB Office or by members of the research community in their own interaction</w:t>
      </w:r>
      <w:r w:rsidR="0050109F">
        <w:t>s</w:t>
      </w:r>
      <w:r>
        <w:t xml:space="preserve"> with the communities in which they conduct research;</w:t>
      </w:r>
    </w:p>
    <w:p w14:paraId="3A98597D" w14:textId="3A7D5DDB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Whether there are new opportunities to provide outreach activities</w:t>
      </w:r>
      <w:r w:rsidR="47ED654A">
        <w:t xml:space="preserve"> and/or materials</w:t>
      </w:r>
      <w:r>
        <w:t xml:space="preserve"> to the community, and;</w:t>
      </w:r>
    </w:p>
    <w:p w14:paraId="01ADDB45" w14:textId="77777777" w:rsidR="00947691" w:rsidRDefault="00947691" w:rsidP="00947691">
      <w:pPr>
        <w:pStyle w:val="SOPLevel4"/>
        <w:tabs>
          <w:tab w:val="clear" w:pos="2700"/>
          <w:tab w:val="num" w:pos="2736"/>
        </w:tabs>
      </w:pPr>
      <w:r>
        <w:t>Whether additional information is needed from the research community to assess the extent to which outreach materials are used and outreach activities take place.</w:t>
      </w:r>
    </w:p>
    <w:p w14:paraId="05C184CA" w14:textId="614A6AFE" w:rsidR="008C5733" w:rsidRDefault="007F5733" w:rsidP="004E4D01">
      <w:pPr>
        <w:pStyle w:val="SOPLevel3"/>
      </w:pPr>
      <w:r>
        <w:t xml:space="preserve">Communicate the </w:t>
      </w:r>
      <w:r w:rsidR="008C5733">
        <w:t xml:space="preserve">evaluation to the </w:t>
      </w:r>
      <w:r w:rsidR="00A7275D" w:rsidRPr="025D3FA0">
        <w:rPr>
          <w:u w:val="double"/>
        </w:rPr>
        <w:t>IO</w:t>
      </w:r>
      <w:r w:rsidR="008C5733">
        <w:t xml:space="preserve"> or designee.</w:t>
      </w:r>
    </w:p>
    <w:p w14:paraId="6C0FFEFE" w14:textId="45AE132B" w:rsidR="00947691" w:rsidRPr="00A52015" w:rsidRDefault="008C5733" w:rsidP="00947691">
      <w:pPr>
        <w:pStyle w:val="SOPLevel3"/>
      </w:pPr>
      <w:r>
        <w:t xml:space="preserve">If the subject outreach program is not meeting organizational goals, work with the </w:t>
      </w:r>
      <w:r w:rsidR="007F5733">
        <w:t xml:space="preserve">QA Audit Team and IRB Directors/Assistant Directors </w:t>
      </w:r>
      <w:r>
        <w:t>to modify the plan.</w:t>
      </w:r>
      <w:r w:rsidR="00947691">
        <w:t xml:space="preserve"> Modifications may include, but are not limited to:</w:t>
      </w:r>
    </w:p>
    <w:p w14:paraId="3CB63D4A" w14:textId="77777777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Modifying existing outreach materials;</w:t>
      </w:r>
    </w:p>
    <w:p w14:paraId="365A2782" w14:textId="77777777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Developing new materials;</w:t>
      </w:r>
    </w:p>
    <w:p w14:paraId="3BAA8815" w14:textId="77777777" w:rsidR="00947691" w:rsidRPr="00A52015" w:rsidRDefault="00947691" w:rsidP="00947691">
      <w:pPr>
        <w:pStyle w:val="SOPLevel4"/>
        <w:tabs>
          <w:tab w:val="clear" w:pos="2700"/>
          <w:tab w:val="num" w:pos="2736"/>
        </w:tabs>
      </w:pPr>
      <w:r>
        <w:t>Surveying the research community to identify and participate in additional outreach opportunities, and;</w:t>
      </w:r>
    </w:p>
    <w:p w14:paraId="18337003" w14:textId="77777777" w:rsidR="008C5733" w:rsidRDefault="00947691" w:rsidP="00E75628">
      <w:pPr>
        <w:pStyle w:val="SOPLevel4"/>
        <w:tabs>
          <w:tab w:val="clear" w:pos="2700"/>
          <w:tab w:val="num" w:pos="2736"/>
        </w:tabs>
      </w:pPr>
      <w:r>
        <w:t>Working directly with community organizations to identify and participate in additional outreach opportunities.</w:t>
      </w:r>
    </w:p>
    <w:p w14:paraId="6F7789A0" w14:textId="3B5599CA" w:rsidR="008C5733" w:rsidRDefault="00947691" w:rsidP="004E4D01">
      <w:pPr>
        <w:pStyle w:val="SOPLevel2"/>
      </w:pPr>
      <w:r>
        <w:lastRenderedPageBreak/>
        <w:t xml:space="preserve">Review </w:t>
      </w:r>
      <w:r w:rsidR="00A7275D" w:rsidRPr="00A7275D">
        <w:t>HRP-080 - SOP - IRB Formation</w:t>
      </w:r>
      <w:r w:rsidR="00A062A3">
        <w:t xml:space="preserve"> and Registration</w:t>
      </w:r>
      <w:r>
        <w:t xml:space="preserve"> to determine if IRB registration requires updating</w:t>
      </w:r>
      <w:r w:rsidR="008C5733">
        <w:t>.</w:t>
      </w:r>
      <w:r w:rsidR="008C5733">
        <w:rPr>
          <w:rStyle w:val="FootnoteReference"/>
        </w:rPr>
        <w:footnoteReference w:id="2"/>
      </w:r>
    </w:p>
    <w:p w14:paraId="57E7B80F" w14:textId="149BC5FD" w:rsidR="008C5733" w:rsidRDefault="008C5733" w:rsidP="004E4D01">
      <w:pPr>
        <w:pStyle w:val="SOPLevel2"/>
      </w:pPr>
      <w:r>
        <w:t xml:space="preserve">Check when the last time the </w:t>
      </w:r>
      <w:proofErr w:type="spellStart"/>
      <w:r w:rsidR="00B16E5F">
        <w:t>F</w:t>
      </w:r>
      <w:r>
        <w:t>ederalwide</w:t>
      </w:r>
      <w:proofErr w:type="spellEnd"/>
      <w:r>
        <w:t xml:space="preserve"> </w:t>
      </w:r>
      <w:r w:rsidR="00B16E5F">
        <w:t xml:space="preserve">Assurance </w:t>
      </w:r>
      <w:r>
        <w:t xml:space="preserve">(FWA) was updated or renewed. If more than 2 years, update/renew the </w:t>
      </w:r>
      <w:proofErr w:type="spellStart"/>
      <w:r w:rsidR="00B16E5F">
        <w:t>F</w:t>
      </w:r>
      <w:r>
        <w:t>ederalwide</w:t>
      </w:r>
      <w:proofErr w:type="spellEnd"/>
      <w:r>
        <w:t xml:space="preserve"> </w:t>
      </w:r>
      <w:r w:rsidR="00B16E5F">
        <w:t xml:space="preserve">Assurance </w:t>
      </w:r>
      <w:r>
        <w:t>(FWA).</w:t>
      </w:r>
      <w:r>
        <w:rPr>
          <w:rStyle w:val="FootnoteReference"/>
        </w:rPr>
        <w:footnoteReference w:id="3"/>
      </w:r>
    </w:p>
    <w:p w14:paraId="6F8CF7E1" w14:textId="77777777" w:rsidR="008C5733" w:rsidRPr="00211503" w:rsidRDefault="008C5733" w:rsidP="0058446C">
      <w:pPr>
        <w:pStyle w:val="SOPLevel1"/>
        <w:spacing w:before="120" w:after="120"/>
      </w:pPr>
      <w:r>
        <w:t>MATERIALS</w:t>
      </w:r>
    </w:p>
    <w:p w14:paraId="36CB1D86" w14:textId="52B68E42" w:rsidR="002E4563" w:rsidRPr="00211503" w:rsidRDefault="002E4563" w:rsidP="004E4D01">
      <w:pPr>
        <w:pStyle w:val="SOPLevel2"/>
      </w:pPr>
      <w:r>
        <w:t xml:space="preserve">HRP-080 - SOP - IRB Formation </w:t>
      </w:r>
      <w:r w:rsidR="00A062A3">
        <w:t xml:space="preserve">and Registration </w:t>
      </w:r>
    </w:p>
    <w:p w14:paraId="0E0E6A2D" w14:textId="6D2503E9" w:rsidR="008C5733" w:rsidRPr="00211503" w:rsidRDefault="00A7275D" w:rsidP="004E4D01">
      <w:pPr>
        <w:pStyle w:val="SOPLevel2"/>
      </w:pPr>
      <w:r>
        <w:t xml:space="preserve">HRP-104 - BROCHURE - Should I Take Part in Research </w:t>
      </w:r>
    </w:p>
    <w:p w14:paraId="7178B201" w14:textId="5464A2A0" w:rsidR="0025736B" w:rsidRPr="00211503" w:rsidRDefault="00A7275D" w:rsidP="004E4D01">
      <w:pPr>
        <w:pStyle w:val="SOPLevel2"/>
      </w:pPr>
      <w:r>
        <w:t>HRP-304 - WORKSHEET - IRB Composition</w:t>
      </w:r>
    </w:p>
    <w:p w14:paraId="3C2CB56D" w14:textId="74C4C7D5" w:rsidR="00B532E3" w:rsidRPr="00211503" w:rsidRDefault="00914BBA" w:rsidP="004E4D01">
      <w:pPr>
        <w:pStyle w:val="SOPLevel2"/>
      </w:pPr>
      <w:r>
        <w:t xml:space="preserve">HRP-326 - </w:t>
      </w:r>
      <w:r w:rsidR="00B532E3">
        <w:t>WORKSHEET</w:t>
      </w:r>
      <w:r>
        <w:t xml:space="preserve">- </w:t>
      </w:r>
      <w:r w:rsidR="00B532E3">
        <w:t>Performance Evaluation for IRB Chairs</w:t>
      </w:r>
    </w:p>
    <w:p w14:paraId="1C51F90A" w14:textId="015633EA" w:rsidR="00B532E3" w:rsidRPr="00211503" w:rsidRDefault="00914BBA" w:rsidP="004E4D01">
      <w:pPr>
        <w:pStyle w:val="SOPLevel2"/>
      </w:pPr>
      <w:r>
        <w:t xml:space="preserve">HRP-327 - </w:t>
      </w:r>
      <w:r w:rsidR="00B532E3">
        <w:t xml:space="preserve">WORKSHEET </w:t>
      </w:r>
      <w:r>
        <w:t xml:space="preserve">- </w:t>
      </w:r>
      <w:r w:rsidR="00B532E3">
        <w:t>Performance Evaluation for IRB Members</w:t>
      </w:r>
    </w:p>
    <w:p w14:paraId="186A1ED5" w14:textId="0D9FA848" w:rsidR="00B532E3" w:rsidRPr="00211503" w:rsidRDefault="00914BBA" w:rsidP="004E4D01">
      <w:pPr>
        <w:pStyle w:val="SOPLevel2"/>
      </w:pPr>
      <w:r>
        <w:t xml:space="preserve">HRP-328 - </w:t>
      </w:r>
      <w:r w:rsidR="00B532E3">
        <w:t xml:space="preserve">WORKSHEET </w:t>
      </w:r>
      <w:r>
        <w:t xml:space="preserve">- </w:t>
      </w:r>
      <w:r w:rsidR="00B532E3">
        <w:t>Performance Evaluation Criteria for IRB Staff</w:t>
      </w:r>
    </w:p>
    <w:p w14:paraId="1AF514A9" w14:textId="3685A493" w:rsidR="00A7275D" w:rsidRPr="00211503" w:rsidRDefault="00A7275D" w:rsidP="004E4D01">
      <w:pPr>
        <w:pStyle w:val="SOPLevel2"/>
      </w:pPr>
      <w:r>
        <w:t>HRP-560</w:t>
      </w:r>
      <w:r w:rsidR="007907CA">
        <w:t>a, b, &amp; c</w:t>
      </w:r>
      <w:r>
        <w:t xml:space="preserve"> - LETTER</w:t>
      </w:r>
      <w:r w:rsidR="007907CA">
        <w:t>S</w:t>
      </w:r>
      <w:r>
        <w:t xml:space="preserve"> - IRB Appointment </w:t>
      </w:r>
    </w:p>
    <w:p w14:paraId="5A0C0881" w14:textId="4013EE4A" w:rsidR="008C5733" w:rsidRPr="00211503" w:rsidRDefault="00A7275D" w:rsidP="004E4D01">
      <w:pPr>
        <w:pStyle w:val="SOPLevel2"/>
      </w:pPr>
      <w:r>
        <w:t xml:space="preserve">HRP-562 - LETTER - IRB Appreciation </w:t>
      </w:r>
    </w:p>
    <w:p w14:paraId="58154EAF" w14:textId="77777777" w:rsidR="008C5733" w:rsidRPr="00211503" w:rsidRDefault="008C5733" w:rsidP="0058446C">
      <w:pPr>
        <w:pStyle w:val="SOPLevel1"/>
        <w:spacing w:before="120" w:after="120"/>
      </w:pPr>
      <w:r>
        <w:t>REFERENCES</w:t>
      </w:r>
    </w:p>
    <w:p w14:paraId="447874CD" w14:textId="184FA338" w:rsidR="008C5733" w:rsidRPr="00211503" w:rsidRDefault="008C5733" w:rsidP="004E4D01">
      <w:pPr>
        <w:pStyle w:val="SOPLevel2"/>
      </w:pPr>
      <w:r>
        <w:t>None</w:t>
      </w:r>
      <w:r w:rsidR="000C4905">
        <w:t>.</w:t>
      </w:r>
    </w:p>
    <w:p w14:paraId="5C25C585" w14:textId="77777777" w:rsidR="00FD630A" w:rsidRDefault="00FD630A"/>
    <w:sectPr w:rsidR="00FD630A" w:rsidSect="005B54A3">
      <w:headerReference w:type="default" r:id="rId7"/>
      <w:footerReference w:type="default" r:id="rId8"/>
      <w:pgSz w:w="12240" w:h="15840"/>
      <w:pgMar w:top="1700" w:right="1440" w:bottom="1440" w:left="1440" w:header="720" w:footer="5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74900" w14:textId="77777777" w:rsidR="0053395F" w:rsidRDefault="0053395F" w:rsidP="008C5733">
      <w:pPr>
        <w:spacing w:after="0" w:line="240" w:lineRule="auto"/>
      </w:pPr>
      <w:r>
        <w:separator/>
      </w:r>
    </w:p>
  </w:endnote>
  <w:endnote w:type="continuationSeparator" w:id="0">
    <w:p w14:paraId="7B472BA3" w14:textId="77777777" w:rsidR="0053395F" w:rsidRDefault="0053395F" w:rsidP="008C5733">
      <w:pPr>
        <w:spacing w:after="0" w:line="240" w:lineRule="auto"/>
      </w:pPr>
      <w:r>
        <w:continuationSeparator/>
      </w:r>
    </w:p>
  </w:endnote>
  <w:endnote w:type="continuationNotice" w:id="1">
    <w:p w14:paraId="6DEE145C" w14:textId="77777777" w:rsidR="0053395F" w:rsidRDefault="005339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8A337" w14:textId="269E72E1" w:rsidR="00B16E5F" w:rsidRPr="00D23442" w:rsidRDefault="00B16E5F" w:rsidP="005B54A3">
    <w:pPr>
      <w:pStyle w:val="SOPFooter"/>
      <w:tabs>
        <w:tab w:val="right" w:pos="9720"/>
        <w:tab w:val="right" w:pos="1062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5C2373" w14:textId="77777777" w:rsidR="0053395F" w:rsidRDefault="0053395F" w:rsidP="008C5733">
      <w:pPr>
        <w:spacing w:after="0" w:line="240" w:lineRule="auto"/>
      </w:pPr>
      <w:r>
        <w:separator/>
      </w:r>
    </w:p>
  </w:footnote>
  <w:footnote w:type="continuationSeparator" w:id="0">
    <w:p w14:paraId="4F25A030" w14:textId="77777777" w:rsidR="0053395F" w:rsidRDefault="0053395F" w:rsidP="008C5733">
      <w:pPr>
        <w:spacing w:after="0" w:line="240" w:lineRule="auto"/>
      </w:pPr>
      <w:r>
        <w:continuationSeparator/>
      </w:r>
    </w:p>
  </w:footnote>
  <w:footnote w:type="continuationNotice" w:id="1">
    <w:p w14:paraId="35A0C07E" w14:textId="77777777" w:rsidR="0053395F" w:rsidRDefault="0053395F">
      <w:pPr>
        <w:spacing w:after="0" w:line="240" w:lineRule="auto"/>
      </w:pPr>
    </w:p>
  </w:footnote>
  <w:footnote w:id="2">
    <w:p w14:paraId="525193AD" w14:textId="77777777" w:rsidR="00B16E5F" w:rsidRDefault="00B16E5F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1" w:history="1">
        <w:r w:rsidRPr="007B6308">
          <w:rPr>
            <w:rStyle w:val="Hyperlink"/>
          </w:rPr>
          <w:t>http://www.hhs.gov/ohrp/assurances/</w:t>
        </w:r>
      </w:hyperlink>
      <w:r>
        <w:t xml:space="preserve">. Use the Web site: </w:t>
      </w:r>
      <w:hyperlink r:id="rId2" w:history="1">
        <w:r>
          <w:rPr>
            <w:rStyle w:val="Hyperlink"/>
          </w:rPr>
          <w:t>http://ohrp.cit.nih.gov/efile/</w:t>
        </w:r>
      </w:hyperlink>
      <w:r>
        <w:t>.</w:t>
      </w:r>
    </w:p>
  </w:footnote>
  <w:footnote w:id="3">
    <w:p w14:paraId="1E9B3E79" w14:textId="77777777" w:rsidR="00B16E5F" w:rsidRDefault="00B16E5F" w:rsidP="004E4D01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3" w:history="1">
        <w:r>
          <w:rPr>
            <w:rStyle w:val="Hyperlink"/>
          </w:rPr>
          <w:t>http://www.hhs.gov/ohrp/assurances/</w:t>
        </w:r>
      </w:hyperlink>
      <w:r>
        <w:t xml:space="preserve">. Use the Web site: </w:t>
      </w:r>
      <w:hyperlink r:id="rId4" w:history="1">
        <w:r>
          <w:rPr>
            <w:rStyle w:val="Hyperlink"/>
          </w:rPr>
          <w:t>http://ohrp.cit.nih.gov/efile/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700"/>
      <w:gridCol w:w="2221"/>
      <w:gridCol w:w="2221"/>
      <w:gridCol w:w="2222"/>
    </w:tblGrid>
    <w:tr w:rsidR="00B16E5F" w:rsidRPr="00EB1190" w14:paraId="01FF4759" w14:textId="77777777" w:rsidTr="0069029D">
      <w:trPr>
        <w:cantSplit/>
        <w:trHeight w:val="350"/>
      </w:trPr>
      <w:tc>
        <w:tcPr>
          <w:tcW w:w="270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633ACA75" w14:textId="4BDB5555" w:rsidR="00B16E5F" w:rsidRDefault="590962E7" w:rsidP="0058446C">
          <w:pPr>
            <w:spacing w:after="0"/>
          </w:pPr>
          <w:r>
            <w:rPr>
              <w:noProof/>
            </w:rPr>
            <w:drawing>
              <wp:inline distT="0" distB="0" distL="0" distR="0" wp14:anchorId="37E2C3F1" wp14:editId="590962E7">
                <wp:extent cx="1339850" cy="468375"/>
                <wp:effectExtent l="0" t="0" r="0" b="825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9850" cy="468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175DF2A" w14:textId="31D8F086" w:rsidR="00B16E5F" w:rsidRPr="003549DF" w:rsidRDefault="54093D21" w:rsidP="005B54A3">
          <w:pPr>
            <w:pStyle w:val="SOPName"/>
            <w:spacing w:before="120" w:after="120"/>
            <w:rPr>
              <w:rFonts w:cs="Arial"/>
            </w:rPr>
          </w:pPr>
          <w:r w:rsidRPr="54093D21">
            <w:rPr>
              <w:rStyle w:val="SOPLeader"/>
              <w:rFonts w:ascii="Arial" w:hAnsi="Arial" w:cs="Arial"/>
            </w:rPr>
            <w:t>SOP: Annual HSPP Evaluations</w:t>
          </w:r>
        </w:p>
      </w:tc>
    </w:tr>
    <w:tr w:rsidR="00B16E5F" w:rsidRPr="00EB1190" w14:paraId="062921AD" w14:textId="77777777" w:rsidTr="0069029D">
      <w:trPr>
        <w:cantSplit/>
        <w:trHeight w:val="269"/>
      </w:trPr>
      <w:tc>
        <w:tcPr>
          <w:tcW w:w="2700" w:type="dxa"/>
          <w:vMerge/>
          <w:tcBorders>
            <w:left w:val="nil"/>
            <w:bottom w:val="nil"/>
          </w:tcBorders>
        </w:tcPr>
        <w:p w14:paraId="3960C2D3" w14:textId="77777777" w:rsidR="00B16E5F" w:rsidRDefault="00B16E5F" w:rsidP="00D23442"/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501EF9E9" w14:textId="77777777" w:rsidR="00B16E5F" w:rsidRPr="00EB1190" w:rsidRDefault="00B16E5F" w:rsidP="00D23442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NUMBER</w:t>
          </w:r>
        </w:p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4F6647A5" w14:textId="77777777" w:rsidR="00B16E5F" w:rsidRPr="00EB1190" w:rsidRDefault="00B16E5F" w:rsidP="00D23442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DATE</w:t>
          </w:r>
        </w:p>
      </w:tc>
      <w:tc>
        <w:tcPr>
          <w:tcW w:w="222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0A07158" w14:textId="77777777" w:rsidR="00B16E5F" w:rsidRPr="00EB1190" w:rsidRDefault="00B16E5F" w:rsidP="00D23442">
          <w:pPr>
            <w:pStyle w:val="SOPTableHeader"/>
            <w:rPr>
              <w:sz w:val="18"/>
              <w:szCs w:val="18"/>
            </w:rPr>
          </w:pPr>
          <w:r w:rsidRPr="00EB1190">
            <w:rPr>
              <w:sz w:val="18"/>
              <w:szCs w:val="18"/>
            </w:rPr>
            <w:t>PAGE</w:t>
          </w:r>
        </w:p>
      </w:tc>
    </w:tr>
    <w:tr w:rsidR="00B16E5F" w:rsidRPr="00EB1190" w14:paraId="058861C2" w14:textId="77777777" w:rsidTr="0069029D">
      <w:trPr>
        <w:cantSplit/>
        <w:trHeight w:val="269"/>
      </w:trPr>
      <w:tc>
        <w:tcPr>
          <w:tcW w:w="2700" w:type="dxa"/>
          <w:vMerge/>
          <w:tcBorders>
            <w:left w:val="nil"/>
            <w:bottom w:val="nil"/>
          </w:tcBorders>
        </w:tcPr>
        <w:p w14:paraId="72FDA21E" w14:textId="77777777" w:rsidR="00B16E5F" w:rsidRDefault="00B16E5F" w:rsidP="00D23442"/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0741428D" w14:textId="77777777" w:rsidR="00B16E5F" w:rsidRPr="0057043C" w:rsidRDefault="00B16E5F" w:rsidP="00D23442">
          <w:pPr>
            <w:pStyle w:val="SOPTableEntry"/>
          </w:pPr>
          <w:r w:rsidRPr="00215F07">
            <w:t>HRP-0</w:t>
          </w:r>
          <w:r>
            <w:t>60</w:t>
          </w:r>
        </w:p>
      </w:tc>
      <w:tc>
        <w:tcPr>
          <w:tcW w:w="22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6DA2D331" w14:textId="53CF15F4" w:rsidR="00B16E5F" w:rsidRPr="0057043C" w:rsidRDefault="76560214" w:rsidP="00D23442">
          <w:pPr>
            <w:pStyle w:val="SOPTableEntry"/>
          </w:pPr>
          <w:r>
            <w:t>3/24/2021</w:t>
          </w:r>
        </w:p>
      </w:tc>
      <w:tc>
        <w:tcPr>
          <w:tcW w:w="222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left w:w="29" w:type="dxa"/>
            <w:right w:w="29" w:type="dxa"/>
          </w:tcMar>
          <w:vAlign w:val="center"/>
        </w:tcPr>
        <w:p w14:paraId="3348A901" w14:textId="1818B379" w:rsidR="00B16E5F" w:rsidRPr="0057043C" w:rsidRDefault="00B16E5F" w:rsidP="00D23442">
          <w:pPr>
            <w:pStyle w:val="SOPTableEntry"/>
          </w:pPr>
          <w:r w:rsidRPr="0057043C">
            <w:fldChar w:fldCharType="begin"/>
          </w:r>
          <w:r w:rsidRPr="0057043C">
            <w:instrText xml:space="preserve"> PAGE </w:instrText>
          </w:r>
          <w:r w:rsidRPr="0057043C">
            <w:fldChar w:fldCharType="separate"/>
          </w:r>
          <w:r w:rsidR="00A35FF2">
            <w:rPr>
              <w:noProof/>
            </w:rPr>
            <w:t>3</w:t>
          </w:r>
          <w:r w:rsidRPr="0057043C">
            <w:fldChar w:fldCharType="end"/>
          </w:r>
          <w:r w:rsidRPr="0057043C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</w:instrText>
          </w:r>
          <w:r>
            <w:rPr>
              <w:noProof/>
            </w:rPr>
            <w:fldChar w:fldCharType="separate"/>
          </w:r>
          <w:r w:rsidR="00A35FF2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5C1B1383" w14:textId="77777777" w:rsidR="00B16E5F" w:rsidRPr="00BC136A" w:rsidRDefault="00B16E5F" w:rsidP="0066002D">
    <w:pPr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B61D78"/>
    <w:multiLevelType w:val="multilevel"/>
    <w:tmpl w:val="DC702E1A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sDAzNDQ3MTQ1MjRX0lEKTi0uzszPAykwqgUACW02ISwAAAA="/>
  </w:docVars>
  <w:rsids>
    <w:rsidRoot w:val="008C5733"/>
    <w:rsid w:val="00020DED"/>
    <w:rsid w:val="00052B4E"/>
    <w:rsid w:val="0005526F"/>
    <w:rsid w:val="000A23F0"/>
    <w:rsid w:val="000B2142"/>
    <w:rsid w:val="000C2C99"/>
    <w:rsid w:val="000C4905"/>
    <w:rsid w:val="000E2320"/>
    <w:rsid w:val="000F0681"/>
    <w:rsid w:val="00112F96"/>
    <w:rsid w:val="00120B9E"/>
    <w:rsid w:val="00123A59"/>
    <w:rsid w:val="00130EF0"/>
    <w:rsid w:val="001A73AD"/>
    <w:rsid w:val="001B1BE5"/>
    <w:rsid w:val="001C235C"/>
    <w:rsid w:val="00204F42"/>
    <w:rsid w:val="00211503"/>
    <w:rsid w:val="00216C4E"/>
    <w:rsid w:val="0025736B"/>
    <w:rsid w:val="00291DE9"/>
    <w:rsid w:val="002A31AF"/>
    <w:rsid w:val="002B1B03"/>
    <w:rsid w:val="002D0E5D"/>
    <w:rsid w:val="002E4563"/>
    <w:rsid w:val="003549DF"/>
    <w:rsid w:val="00377B2B"/>
    <w:rsid w:val="003B58D4"/>
    <w:rsid w:val="00407913"/>
    <w:rsid w:val="00431174"/>
    <w:rsid w:val="00454415"/>
    <w:rsid w:val="00460281"/>
    <w:rsid w:val="0046602B"/>
    <w:rsid w:val="004B3766"/>
    <w:rsid w:val="004C2A05"/>
    <w:rsid w:val="004E4D01"/>
    <w:rsid w:val="004F3F11"/>
    <w:rsid w:val="0050109F"/>
    <w:rsid w:val="00525F6E"/>
    <w:rsid w:val="00530E28"/>
    <w:rsid w:val="0053395F"/>
    <w:rsid w:val="00553268"/>
    <w:rsid w:val="0056368E"/>
    <w:rsid w:val="00581118"/>
    <w:rsid w:val="0058446C"/>
    <w:rsid w:val="005B54A3"/>
    <w:rsid w:val="005D0EF5"/>
    <w:rsid w:val="005E09D6"/>
    <w:rsid w:val="00603A65"/>
    <w:rsid w:val="00606BA4"/>
    <w:rsid w:val="00611FF1"/>
    <w:rsid w:val="00615D8E"/>
    <w:rsid w:val="0066002D"/>
    <w:rsid w:val="00676EAC"/>
    <w:rsid w:val="0068341E"/>
    <w:rsid w:val="0069029D"/>
    <w:rsid w:val="006E206F"/>
    <w:rsid w:val="007432F6"/>
    <w:rsid w:val="00776D56"/>
    <w:rsid w:val="00780A44"/>
    <w:rsid w:val="007907CA"/>
    <w:rsid w:val="007F5733"/>
    <w:rsid w:val="008171B7"/>
    <w:rsid w:val="008222D9"/>
    <w:rsid w:val="00870E66"/>
    <w:rsid w:val="008C0C2D"/>
    <w:rsid w:val="008C5733"/>
    <w:rsid w:val="008F6024"/>
    <w:rsid w:val="00902969"/>
    <w:rsid w:val="00914BBA"/>
    <w:rsid w:val="00946C4B"/>
    <w:rsid w:val="00947691"/>
    <w:rsid w:val="009723A1"/>
    <w:rsid w:val="009865B6"/>
    <w:rsid w:val="00996400"/>
    <w:rsid w:val="00A01731"/>
    <w:rsid w:val="00A02D02"/>
    <w:rsid w:val="00A062A3"/>
    <w:rsid w:val="00A35FF2"/>
    <w:rsid w:val="00A45DA9"/>
    <w:rsid w:val="00A7275D"/>
    <w:rsid w:val="00A841C6"/>
    <w:rsid w:val="00AD3799"/>
    <w:rsid w:val="00B04076"/>
    <w:rsid w:val="00B16E5F"/>
    <w:rsid w:val="00B51234"/>
    <w:rsid w:val="00B532E3"/>
    <w:rsid w:val="00B56670"/>
    <w:rsid w:val="00B91F1F"/>
    <w:rsid w:val="00BA411B"/>
    <w:rsid w:val="00BC45D1"/>
    <w:rsid w:val="00C036EF"/>
    <w:rsid w:val="00C265A1"/>
    <w:rsid w:val="00C635D4"/>
    <w:rsid w:val="00CD2217"/>
    <w:rsid w:val="00CF4A4F"/>
    <w:rsid w:val="00D23442"/>
    <w:rsid w:val="00D26814"/>
    <w:rsid w:val="00D61DD0"/>
    <w:rsid w:val="00D83BCD"/>
    <w:rsid w:val="00DE3C9C"/>
    <w:rsid w:val="00E214A1"/>
    <w:rsid w:val="00E37306"/>
    <w:rsid w:val="00E4117F"/>
    <w:rsid w:val="00E75628"/>
    <w:rsid w:val="00EB634C"/>
    <w:rsid w:val="00EF328C"/>
    <w:rsid w:val="00F02B42"/>
    <w:rsid w:val="00F7456D"/>
    <w:rsid w:val="00F934A1"/>
    <w:rsid w:val="00FB57C9"/>
    <w:rsid w:val="00FB6F76"/>
    <w:rsid w:val="00FD630A"/>
    <w:rsid w:val="00FF5ADE"/>
    <w:rsid w:val="0216024B"/>
    <w:rsid w:val="025D3FA0"/>
    <w:rsid w:val="027B43D9"/>
    <w:rsid w:val="07E9AC9D"/>
    <w:rsid w:val="0ABB5C1D"/>
    <w:rsid w:val="0B45607A"/>
    <w:rsid w:val="141B5244"/>
    <w:rsid w:val="14F5ECDA"/>
    <w:rsid w:val="159DFA48"/>
    <w:rsid w:val="19D58241"/>
    <w:rsid w:val="1A246EA6"/>
    <w:rsid w:val="1C266429"/>
    <w:rsid w:val="1E927147"/>
    <w:rsid w:val="201358AB"/>
    <w:rsid w:val="21AB94BA"/>
    <w:rsid w:val="228363BD"/>
    <w:rsid w:val="24E6C9CE"/>
    <w:rsid w:val="258DFDE2"/>
    <w:rsid w:val="2C4B8EE5"/>
    <w:rsid w:val="33CFFC54"/>
    <w:rsid w:val="35069BBE"/>
    <w:rsid w:val="359B30C5"/>
    <w:rsid w:val="3A20BAB1"/>
    <w:rsid w:val="3D16CBE2"/>
    <w:rsid w:val="3D53B502"/>
    <w:rsid w:val="40B04B64"/>
    <w:rsid w:val="41DBE3E8"/>
    <w:rsid w:val="47ED654A"/>
    <w:rsid w:val="487EFFEC"/>
    <w:rsid w:val="4AB507D7"/>
    <w:rsid w:val="4C12CEA4"/>
    <w:rsid w:val="4C1C324F"/>
    <w:rsid w:val="5069D008"/>
    <w:rsid w:val="5130E8D3"/>
    <w:rsid w:val="513A0CC5"/>
    <w:rsid w:val="54093D21"/>
    <w:rsid w:val="590962E7"/>
    <w:rsid w:val="5E35E552"/>
    <w:rsid w:val="615E11E0"/>
    <w:rsid w:val="657AFCCC"/>
    <w:rsid w:val="6923303E"/>
    <w:rsid w:val="6D2A0AC2"/>
    <w:rsid w:val="6F094E2D"/>
    <w:rsid w:val="6FB628DB"/>
    <w:rsid w:val="74B0407A"/>
    <w:rsid w:val="76560214"/>
    <w:rsid w:val="7700E7AB"/>
    <w:rsid w:val="78EED346"/>
    <w:rsid w:val="79A3F366"/>
    <w:rsid w:val="7ED4F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BCCD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8C5733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8C5733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8C5733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8C5733"/>
    <w:rPr>
      <w:color w:val="0000FF"/>
      <w:u w:val="single"/>
    </w:rPr>
  </w:style>
  <w:style w:type="paragraph" w:customStyle="1" w:styleId="SOPTableHeader">
    <w:name w:val="SOP Table Header"/>
    <w:basedOn w:val="Normal"/>
    <w:rsid w:val="008C5733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8C5733"/>
    <w:rPr>
      <w:sz w:val="18"/>
    </w:rPr>
  </w:style>
  <w:style w:type="paragraph" w:customStyle="1" w:styleId="SOPLevel1">
    <w:name w:val="SOP Level 1"/>
    <w:basedOn w:val="Normal"/>
    <w:rsid w:val="008C5733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8C5733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8C5733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8C5733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8C5733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8C5733"/>
    <w:pPr>
      <w:numPr>
        <w:ilvl w:val="5"/>
      </w:numPr>
      <w:ind w:left="5400" w:hanging="1440"/>
    </w:pPr>
  </w:style>
  <w:style w:type="paragraph" w:styleId="FootnoteText">
    <w:name w:val="footnote text"/>
    <w:basedOn w:val="Normal"/>
    <w:link w:val="FootnoteTextChar"/>
    <w:rsid w:val="008C573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rsid w:val="008C5733"/>
    <w:rPr>
      <w:rFonts w:ascii="Times New Roman" w:eastAsia="Times New Roman" w:hAnsi="Times New Roman" w:cs="Times New Roman"/>
      <w:sz w:val="20"/>
      <w:szCs w:val="24"/>
    </w:rPr>
  </w:style>
  <w:style w:type="character" w:styleId="FootnoteReference">
    <w:name w:val="footnote reference"/>
    <w:semiHidden/>
    <w:rsid w:val="008C573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635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5D4"/>
  </w:style>
  <w:style w:type="paragraph" w:styleId="Footer">
    <w:name w:val="footer"/>
    <w:basedOn w:val="Normal"/>
    <w:link w:val="FooterChar"/>
    <w:uiPriority w:val="99"/>
    <w:unhideWhenUsed/>
    <w:rsid w:val="00C635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5D4"/>
  </w:style>
  <w:style w:type="paragraph" w:styleId="BalloonText">
    <w:name w:val="Balloon Text"/>
    <w:basedOn w:val="Normal"/>
    <w:link w:val="BalloonTextChar"/>
    <w:uiPriority w:val="99"/>
    <w:semiHidden/>
    <w:unhideWhenUsed/>
    <w:rsid w:val="00F93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A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22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22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22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2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21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E4563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52B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hs.gov/ohrp/assurances/" TargetMode="External"/><Relationship Id="rId2" Type="http://schemas.openxmlformats.org/officeDocument/2006/relationships/hyperlink" Target="http://ohrp.cit.nih.gov/efile/" TargetMode="External"/><Relationship Id="rId1" Type="http://schemas.openxmlformats.org/officeDocument/2006/relationships/hyperlink" Target="http://www.hhs.gov/ohrp/assurances/" TargetMode="External"/><Relationship Id="rId4" Type="http://schemas.openxmlformats.org/officeDocument/2006/relationships/hyperlink" Target="http://ohrp.cit.nih.gov/efil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0</Words>
  <Characters>5359</Characters>
  <Application>Microsoft Office Word</Application>
  <DocSecurity>0</DocSecurity>
  <Lines>44</Lines>
  <Paragraphs>12</Paragraphs>
  <ScaleCrop>false</ScaleCrop>
  <Manager/>
  <Company/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21-02-12T15:10:00Z</dcterms:created>
  <dcterms:modified xsi:type="dcterms:W3CDTF">2021-06-22T20:17:00Z</dcterms:modified>
  <cp:category/>
</cp:coreProperties>
</file>